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Template to insert build date and source ##}</w:t>
      </w:r>
      <w:r>
        <w:t xml:space="preserve"> </w:t>
      </w:r>
      <w:r>
        <w:t xml:space="preserve">Los productos de esta etapa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fd9e08d de 28 Jul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8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Textoindependiente"/>
      </w:pPr>
    </w:p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8T19:28:31Z</dcterms:created>
  <dcterms:modified xsi:type="dcterms:W3CDTF">2023-07-28T19:28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